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258FF995" w:rsidR="006A03C5" w:rsidRPr="00976DF8" w:rsidRDefault="007E75EE" w:rsidP="00CB5B74">
            <w:r>
              <w:t xml:space="preserve">CLASS           :  </w:t>
            </w:r>
            <w:r w:rsidR="00CF2E25">
              <w:t>BE V [</w:t>
            </w:r>
            <w:r w:rsidR="00E3659C">
              <w:t>S</w:t>
            </w:r>
            <w:r w:rsidR="00A946BE">
              <w:t>5</w:t>
            </w:r>
            <w:r w:rsidR="00CF2E25">
              <w:t>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r w:rsidR="007E75EE">
              <w:t xml:space="preserve">SUBJECT :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1BDBC28C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EXPT. NO.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76667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6788DA21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A946BE">
              <w:rPr>
                <w:rFonts w:ascii="Times New Roman" w:hAnsi="Times New Roman"/>
                <w:sz w:val="24"/>
                <w:szCs w:val="24"/>
              </w:rPr>
              <w:t>1</w:t>
            </w:r>
            <w:r w:rsidR="00697E4B">
              <w:rPr>
                <w:rFonts w:ascii="Times New Roman" w:hAnsi="Times New Roman"/>
                <w:sz w:val="24"/>
                <w:szCs w:val="24"/>
              </w:rPr>
              <w:t>6</w:t>
            </w:r>
            <w:r w:rsidR="000B7E3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r>
              <w:t>CODE</w:t>
            </w:r>
            <w:r w:rsidR="00655D6E" w:rsidRPr="00976DF8">
              <w:t xml:space="preserve"> :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3A1D2F2C" w14:textId="77777777" w:rsidR="00AE6DD1" w:rsidRDefault="00AE6DD1" w:rsidP="00AE6DD1">
            <w:r>
              <w:t>&lt;!DOCTYPE html&gt;</w:t>
            </w:r>
          </w:p>
          <w:p w14:paraId="0CA783A1" w14:textId="77777777" w:rsidR="00AE6DD1" w:rsidRDefault="00AE6DD1" w:rsidP="00AE6DD1">
            <w:r>
              <w:t>&lt;html&gt;</w:t>
            </w:r>
          </w:p>
          <w:p w14:paraId="11716666" w14:textId="77777777" w:rsidR="00AE6DD1" w:rsidRDefault="00AE6DD1" w:rsidP="00AE6DD1">
            <w:r>
              <w:t>&lt;head&gt;</w:t>
            </w:r>
          </w:p>
          <w:p w14:paraId="4671FF4B" w14:textId="77777777" w:rsidR="00AE6DD1" w:rsidRDefault="00AE6DD1" w:rsidP="00AE6DD1">
            <w:r>
              <w:t xml:space="preserve">    &lt;title&gt;Multiplication Table&lt;/title&gt;</w:t>
            </w:r>
          </w:p>
          <w:p w14:paraId="1E5BA87B" w14:textId="77777777" w:rsidR="00AE6DD1" w:rsidRDefault="00AE6DD1" w:rsidP="00AE6DD1">
            <w:r>
              <w:t xml:space="preserve">    &lt;script src="assignment_2.js"&gt;&lt;/script&gt;</w:t>
            </w:r>
          </w:p>
          <w:p w14:paraId="3D5B2E0E" w14:textId="77777777" w:rsidR="00AE6DD1" w:rsidRDefault="00AE6DD1" w:rsidP="00AE6DD1">
            <w:r>
              <w:t>&lt;/head&gt;</w:t>
            </w:r>
          </w:p>
          <w:p w14:paraId="6E02B1D7" w14:textId="77777777" w:rsidR="00AE6DD1" w:rsidRDefault="00AE6DD1" w:rsidP="00AE6DD1">
            <w:r>
              <w:t>&lt;body&gt;</w:t>
            </w:r>
          </w:p>
          <w:p w14:paraId="786D6E60" w14:textId="77777777" w:rsidR="00AE6DD1" w:rsidRDefault="00AE6DD1" w:rsidP="00AE6DD1">
            <w:r>
              <w:t xml:space="preserve">    &lt;h2&gt;Multiplication Table&lt;/h2&gt;</w:t>
            </w:r>
          </w:p>
          <w:p w14:paraId="19306106" w14:textId="77777777" w:rsidR="00AE6DD1" w:rsidRDefault="00AE6DD1" w:rsidP="00AE6DD1">
            <w:r>
              <w:t xml:space="preserve">    &lt;label for="number"&gt;Enter a number: &lt;/label&gt;</w:t>
            </w:r>
          </w:p>
          <w:p w14:paraId="7006D84D" w14:textId="77777777" w:rsidR="00AE6DD1" w:rsidRDefault="00AE6DD1" w:rsidP="00AE6DD1">
            <w:r>
              <w:t xml:space="preserve">    &lt;input type="number" id="numberInput"&gt;</w:t>
            </w:r>
          </w:p>
          <w:p w14:paraId="51A4F9DB" w14:textId="77777777" w:rsidR="00AE6DD1" w:rsidRDefault="00AE6DD1" w:rsidP="00AE6DD1">
            <w:r>
              <w:t xml:space="preserve">    &lt;button onclick="displayMultiplicationTable()"&gt;Generate Table&lt;/button&gt;</w:t>
            </w:r>
          </w:p>
          <w:p w14:paraId="41123860" w14:textId="77777777" w:rsidR="00AE6DD1" w:rsidRDefault="00AE6DD1" w:rsidP="00AE6DD1">
            <w:r>
              <w:t xml:space="preserve">    </w:t>
            </w:r>
          </w:p>
          <w:p w14:paraId="73099157" w14:textId="77777777" w:rsidR="00AE6DD1" w:rsidRDefault="00AE6DD1" w:rsidP="00AE6DD1">
            <w:r>
              <w:t xml:space="preserve">    &lt;h3&gt;Using for loop:&lt;/h3&gt;</w:t>
            </w:r>
          </w:p>
          <w:p w14:paraId="5119A7F9" w14:textId="77777777" w:rsidR="00AE6DD1" w:rsidRDefault="00AE6DD1" w:rsidP="00AE6DD1">
            <w:r>
              <w:t xml:space="preserve">    &lt;div id="forLoopTable"&gt;&lt;/div&gt;</w:t>
            </w:r>
          </w:p>
          <w:p w14:paraId="604DCE8D" w14:textId="77777777" w:rsidR="00AE6DD1" w:rsidRDefault="00AE6DD1" w:rsidP="00AE6DD1"/>
          <w:p w14:paraId="23F9E1EC" w14:textId="77777777" w:rsidR="00AE6DD1" w:rsidRDefault="00AE6DD1" w:rsidP="00AE6DD1">
            <w:r>
              <w:t xml:space="preserve">    &lt;h3&gt;Using while loop:&lt;/h3&gt;</w:t>
            </w:r>
          </w:p>
          <w:p w14:paraId="445CE763" w14:textId="77777777" w:rsidR="00AE6DD1" w:rsidRDefault="00AE6DD1" w:rsidP="00AE6DD1">
            <w:r>
              <w:t xml:space="preserve">    &lt;div id="whileLoopTable"&gt;&lt;/div&gt;</w:t>
            </w:r>
          </w:p>
          <w:p w14:paraId="3B2593D6" w14:textId="77777777" w:rsidR="00AE6DD1" w:rsidRDefault="00AE6DD1" w:rsidP="00AE6DD1"/>
          <w:p w14:paraId="2BA54E89" w14:textId="77777777" w:rsidR="00AE6DD1" w:rsidRDefault="00AE6DD1" w:rsidP="00AE6DD1">
            <w:r>
              <w:t xml:space="preserve">    &lt;h3&gt;Using do-while loop:&lt;/h3&gt;</w:t>
            </w:r>
          </w:p>
          <w:p w14:paraId="7FC2B6C8" w14:textId="77777777" w:rsidR="00AE6DD1" w:rsidRDefault="00AE6DD1" w:rsidP="00AE6DD1">
            <w:r>
              <w:t xml:space="preserve">    &lt;div id="doWhileLoopTable"&gt;&lt;/div&gt;</w:t>
            </w:r>
          </w:p>
          <w:p w14:paraId="6BEB0EC4" w14:textId="77777777" w:rsidR="00AE6DD1" w:rsidRDefault="00AE6DD1" w:rsidP="00AE6DD1">
            <w:r>
              <w:t>&lt;/body&gt;</w:t>
            </w:r>
          </w:p>
          <w:p w14:paraId="33A255A3" w14:textId="77777777" w:rsidR="00AE6DD1" w:rsidRDefault="00AE6DD1" w:rsidP="00AE6DD1">
            <w:r>
              <w:t>&lt;/html&gt;</w:t>
            </w:r>
          </w:p>
          <w:p w14:paraId="2E11E055" w14:textId="77777777" w:rsidR="005F7BDC" w:rsidRDefault="005F7BDC" w:rsidP="00AE6DD1"/>
          <w:p w14:paraId="3CFB8FB5" w14:textId="77777777" w:rsidR="005F7BDC" w:rsidRDefault="005F7BDC" w:rsidP="00AE6DD1"/>
          <w:p w14:paraId="75BC1F5C" w14:textId="77777777" w:rsidR="00AE6DD1" w:rsidRDefault="00AE6DD1" w:rsidP="00AE6DD1">
            <w:r>
              <w:t>____________JAVAS_SCRIPT__________CODE___________________________________________</w:t>
            </w:r>
          </w:p>
          <w:p w14:paraId="4D0C01C2" w14:textId="77777777" w:rsidR="00AE6DD1" w:rsidRDefault="00AE6DD1" w:rsidP="00AE6DD1">
            <w:r>
              <w:t>function displayMultiplicationTable() {</w:t>
            </w:r>
          </w:p>
          <w:p w14:paraId="60AC5AB3" w14:textId="77777777" w:rsidR="00AE6DD1" w:rsidRDefault="00AE6DD1" w:rsidP="00AE6DD1">
            <w:r>
              <w:t xml:space="preserve">        const number = parseInt(document.getElementById("numberInput").value);</w:t>
            </w:r>
          </w:p>
          <w:p w14:paraId="4F205C18" w14:textId="77777777" w:rsidR="00AE6DD1" w:rsidRDefault="00AE6DD1" w:rsidP="00AE6DD1">
            <w:r>
              <w:t xml:space="preserve">    </w:t>
            </w:r>
          </w:p>
          <w:p w14:paraId="2779E11B" w14:textId="77777777" w:rsidR="00AE6DD1" w:rsidRDefault="00AE6DD1" w:rsidP="00AE6DD1">
            <w:r>
              <w:t xml:space="preserve">        // Using for loop</w:t>
            </w:r>
          </w:p>
          <w:p w14:paraId="09BDA13A" w14:textId="77777777" w:rsidR="00AE6DD1" w:rsidRDefault="00AE6DD1" w:rsidP="00AE6DD1">
            <w:r>
              <w:t xml:space="preserve">        let forLoopTableHTML = "&lt;table&gt;";</w:t>
            </w:r>
          </w:p>
          <w:p w14:paraId="4ADEEE6F" w14:textId="77777777" w:rsidR="00AE6DD1" w:rsidRDefault="00AE6DD1" w:rsidP="00AE6DD1">
            <w:r>
              <w:t xml:space="preserve">        for (let i = 1; i &lt;= 10; i++) {</w:t>
            </w:r>
          </w:p>
          <w:p w14:paraId="656DF349" w14:textId="77777777" w:rsidR="00AE6DD1" w:rsidRDefault="00AE6DD1" w:rsidP="00AE6DD1">
            <w:r>
              <w:t xml:space="preserve">            forLoopTableHTML += `&lt;tr&gt;&lt;td&gt;${number}&lt;/td&gt;&lt;td&gt;*&lt;/td&gt;&lt;td&gt;${i}&lt;/td&gt;&lt;td&gt;=&lt;/td&gt;&lt;td&gt;${number * i}&lt;/td&gt;&lt;/tr&gt;`;</w:t>
            </w:r>
          </w:p>
          <w:p w14:paraId="461B24FD" w14:textId="77777777" w:rsidR="00AE6DD1" w:rsidRDefault="00AE6DD1" w:rsidP="00AE6DD1">
            <w:r>
              <w:t xml:space="preserve">        }</w:t>
            </w:r>
          </w:p>
          <w:p w14:paraId="1A66E637" w14:textId="77777777" w:rsidR="00AE6DD1" w:rsidRDefault="00AE6DD1" w:rsidP="00AE6DD1">
            <w:r>
              <w:t xml:space="preserve">        forLoopTableHTML += "&lt;/table&gt;";</w:t>
            </w:r>
          </w:p>
          <w:p w14:paraId="789A7975" w14:textId="77777777" w:rsidR="00AE6DD1" w:rsidRDefault="00AE6DD1" w:rsidP="00AE6DD1">
            <w:r>
              <w:t xml:space="preserve">        document.getElementById("forLoopTable").innerHTML = forLoopTableHTML;</w:t>
            </w:r>
          </w:p>
          <w:p w14:paraId="59328785" w14:textId="77777777" w:rsidR="00AE6DD1" w:rsidRDefault="00AE6DD1" w:rsidP="00AE6DD1">
            <w:r>
              <w:t xml:space="preserve">    </w:t>
            </w:r>
          </w:p>
          <w:p w14:paraId="0285E9A3" w14:textId="77777777" w:rsidR="00AE6DD1" w:rsidRDefault="00AE6DD1" w:rsidP="00AE6DD1">
            <w:r>
              <w:t xml:space="preserve">        // Using while loop</w:t>
            </w:r>
          </w:p>
          <w:p w14:paraId="6660D067" w14:textId="77777777" w:rsidR="00AE6DD1" w:rsidRDefault="00AE6DD1" w:rsidP="00AE6DD1">
            <w:r>
              <w:t xml:space="preserve">        let whileLoopTableHTML = "&lt;table&gt;";</w:t>
            </w:r>
          </w:p>
          <w:p w14:paraId="2B27F67C" w14:textId="77777777" w:rsidR="00AE6DD1" w:rsidRDefault="00AE6DD1" w:rsidP="00AE6DD1">
            <w:r>
              <w:t xml:space="preserve">        let j = 1;</w:t>
            </w:r>
          </w:p>
          <w:p w14:paraId="3727AF37" w14:textId="77777777" w:rsidR="00AE6DD1" w:rsidRDefault="00AE6DD1" w:rsidP="00AE6DD1">
            <w:r>
              <w:t xml:space="preserve">        while (j &lt;= 10) {</w:t>
            </w:r>
          </w:p>
          <w:p w14:paraId="0879A55A" w14:textId="77777777" w:rsidR="00AE6DD1" w:rsidRDefault="00AE6DD1" w:rsidP="00AE6DD1">
            <w:r>
              <w:t xml:space="preserve">            whileLoopTableHTML += </w:t>
            </w:r>
            <w:r>
              <w:lastRenderedPageBreak/>
              <w:t>`&lt;tr&gt;&lt;td&gt;${number}&lt;/td&gt;&lt;td&gt;*&lt;/td&gt;&lt;td&gt;${j}&lt;/td&gt;&lt;td&gt;=&lt;/td&gt;&lt;td&gt;${number * j}&lt;/td&gt;&lt;/tr&gt;`;</w:t>
            </w:r>
          </w:p>
          <w:p w14:paraId="3DC93567" w14:textId="77777777" w:rsidR="00AE6DD1" w:rsidRDefault="00AE6DD1" w:rsidP="00AE6DD1">
            <w:r>
              <w:t xml:space="preserve">            j++;</w:t>
            </w:r>
          </w:p>
          <w:p w14:paraId="6B1283BC" w14:textId="77777777" w:rsidR="00AE6DD1" w:rsidRDefault="00AE6DD1" w:rsidP="00AE6DD1">
            <w:r>
              <w:t xml:space="preserve">        }</w:t>
            </w:r>
          </w:p>
          <w:p w14:paraId="4054C2E6" w14:textId="77777777" w:rsidR="00AE6DD1" w:rsidRDefault="00AE6DD1" w:rsidP="00AE6DD1">
            <w:r>
              <w:t xml:space="preserve">        whileLoopTableHTML += "&lt;/table&gt;";</w:t>
            </w:r>
          </w:p>
          <w:p w14:paraId="0EC5D849" w14:textId="77777777" w:rsidR="00AE6DD1" w:rsidRDefault="00AE6DD1" w:rsidP="00AE6DD1">
            <w:r>
              <w:t xml:space="preserve">        document.getElementById("whileLoopTable").innerHTML = whileLoopTableHTML;</w:t>
            </w:r>
          </w:p>
          <w:p w14:paraId="57071D1E" w14:textId="77777777" w:rsidR="00AE6DD1" w:rsidRDefault="00AE6DD1" w:rsidP="00AE6DD1">
            <w:r>
              <w:t xml:space="preserve">    </w:t>
            </w:r>
          </w:p>
          <w:p w14:paraId="46F4F55E" w14:textId="77777777" w:rsidR="00AE6DD1" w:rsidRDefault="00AE6DD1" w:rsidP="00AE6DD1">
            <w:r>
              <w:t xml:space="preserve">        // Using do-while loop</w:t>
            </w:r>
          </w:p>
          <w:p w14:paraId="3E75FF73" w14:textId="77777777" w:rsidR="00AE6DD1" w:rsidRDefault="00AE6DD1" w:rsidP="00AE6DD1">
            <w:r>
              <w:t xml:space="preserve">        let doWhileLoopTableHTML = "&lt;table&gt;";</w:t>
            </w:r>
          </w:p>
          <w:p w14:paraId="4FD5B29F" w14:textId="77777777" w:rsidR="00AE6DD1" w:rsidRDefault="00AE6DD1" w:rsidP="00AE6DD1">
            <w:r>
              <w:t xml:space="preserve">        let k = 1;</w:t>
            </w:r>
          </w:p>
          <w:p w14:paraId="5432616A" w14:textId="77777777" w:rsidR="00AE6DD1" w:rsidRDefault="00AE6DD1" w:rsidP="00AE6DD1">
            <w:r>
              <w:t xml:space="preserve">        do {</w:t>
            </w:r>
          </w:p>
          <w:p w14:paraId="2BD00FAD" w14:textId="77777777" w:rsidR="00AE6DD1" w:rsidRDefault="00AE6DD1" w:rsidP="00AE6DD1">
            <w:r>
              <w:t xml:space="preserve">            doWhileLoopTableHTML += `&lt;tr&gt;&lt;td&gt;${number}&lt;/td&gt;&lt;td&gt;*&lt;/td&gt;&lt;td&gt;${k}&lt;/td&gt;&lt;td&gt;=&lt;/td&gt;&lt;td&gt;${number * k}&lt;/td&gt;&lt;/tr&gt;`;</w:t>
            </w:r>
          </w:p>
          <w:p w14:paraId="67F63676" w14:textId="77777777" w:rsidR="00AE6DD1" w:rsidRDefault="00AE6DD1" w:rsidP="00AE6DD1">
            <w:r>
              <w:t xml:space="preserve">            k++;</w:t>
            </w:r>
          </w:p>
          <w:p w14:paraId="6B944C2B" w14:textId="77777777" w:rsidR="00AE6DD1" w:rsidRDefault="00AE6DD1" w:rsidP="00AE6DD1">
            <w:r>
              <w:t xml:space="preserve">        } while (k &lt;= 10);</w:t>
            </w:r>
          </w:p>
          <w:p w14:paraId="333AFEC4" w14:textId="77777777" w:rsidR="00AE6DD1" w:rsidRDefault="00AE6DD1" w:rsidP="00AE6DD1">
            <w:r>
              <w:t xml:space="preserve">        doWhileLoopTableHTML += "&lt;/table&gt;";</w:t>
            </w:r>
          </w:p>
          <w:p w14:paraId="794C6377" w14:textId="77777777" w:rsidR="00AE6DD1" w:rsidRDefault="00AE6DD1" w:rsidP="00AE6DD1">
            <w:r>
              <w:t xml:space="preserve">        document.getElementById("doWhileLoopTable").innerHTML = doWhileLoopTableHTML;</w:t>
            </w:r>
          </w:p>
          <w:p w14:paraId="0B0A6CB4" w14:textId="77777777" w:rsidR="00AE6DD1" w:rsidRDefault="00AE6DD1" w:rsidP="00AE6DD1">
            <w:r>
              <w:t xml:space="preserve">    }</w:t>
            </w:r>
          </w:p>
          <w:p w14:paraId="2432D1EE" w14:textId="77777777" w:rsidR="00E3659C" w:rsidRDefault="00E3659C" w:rsidP="00AE6DD1"/>
          <w:p w14:paraId="0AF151C6" w14:textId="77777777" w:rsidR="00E3659C" w:rsidRDefault="00E3659C" w:rsidP="00AE6DD1"/>
          <w:p w14:paraId="73BAF99F" w14:textId="77777777" w:rsidR="00E3659C" w:rsidRDefault="00E3659C" w:rsidP="00AE6DD1"/>
          <w:p w14:paraId="1C84491E" w14:textId="77777777" w:rsidR="00E3659C" w:rsidRDefault="00E3659C" w:rsidP="00AE6DD1"/>
          <w:p w14:paraId="0759D812" w14:textId="77777777" w:rsidR="00E3659C" w:rsidRDefault="00E3659C" w:rsidP="00AE6DD1"/>
          <w:p w14:paraId="7A3F3775" w14:textId="77777777" w:rsidR="00E3659C" w:rsidRDefault="00E3659C" w:rsidP="00AE6DD1"/>
          <w:p w14:paraId="2F1F57BE" w14:textId="77777777" w:rsidR="00E3659C" w:rsidRDefault="00E3659C" w:rsidP="00AE6DD1"/>
          <w:p w14:paraId="27F3A04B" w14:textId="77777777" w:rsidR="00E3659C" w:rsidRDefault="00E3659C" w:rsidP="00AE6DD1"/>
          <w:p w14:paraId="206F8681" w14:textId="77777777" w:rsidR="00E3659C" w:rsidRDefault="00E3659C" w:rsidP="00AE6DD1"/>
          <w:p w14:paraId="0130F957" w14:textId="77777777" w:rsidR="00E3659C" w:rsidRDefault="00E3659C" w:rsidP="00AE6DD1"/>
          <w:p w14:paraId="20A10542" w14:textId="77777777" w:rsidR="00E3659C" w:rsidRDefault="00E3659C" w:rsidP="00AE6DD1"/>
          <w:p w14:paraId="07B851DC" w14:textId="77777777" w:rsidR="00E3659C" w:rsidRDefault="00E3659C" w:rsidP="00AE6DD1"/>
          <w:p w14:paraId="52F9057A" w14:textId="77777777" w:rsidR="00E3659C" w:rsidRDefault="00E3659C" w:rsidP="00AE6DD1"/>
          <w:p w14:paraId="50E2F831" w14:textId="77777777" w:rsidR="00E3659C" w:rsidRDefault="00E3659C" w:rsidP="00AE6DD1"/>
          <w:p w14:paraId="0BBA8E01" w14:textId="77777777" w:rsidR="00E3659C" w:rsidRDefault="00E3659C" w:rsidP="00AE6DD1"/>
          <w:p w14:paraId="39F5B5EC" w14:textId="77777777" w:rsidR="00E3659C" w:rsidRDefault="00E3659C" w:rsidP="00AE6DD1"/>
          <w:p w14:paraId="190EFD8C" w14:textId="77777777" w:rsidR="00E3659C" w:rsidRDefault="00E3659C" w:rsidP="00AE6DD1"/>
          <w:p w14:paraId="7B213D16" w14:textId="77777777" w:rsidR="00E3659C" w:rsidRDefault="00E3659C" w:rsidP="00AE6DD1"/>
          <w:p w14:paraId="141C5FEA" w14:textId="77777777" w:rsidR="00E3659C" w:rsidRDefault="00E3659C" w:rsidP="00AE6DD1"/>
          <w:p w14:paraId="339BA7F3" w14:textId="77777777" w:rsidR="00E3659C" w:rsidRDefault="00E3659C" w:rsidP="00AE6DD1"/>
          <w:p w14:paraId="507CB284" w14:textId="77777777" w:rsidR="00E3659C" w:rsidRDefault="00E3659C" w:rsidP="00AE6DD1"/>
          <w:p w14:paraId="5D267D73" w14:textId="77777777" w:rsidR="00E3659C" w:rsidRDefault="00E3659C" w:rsidP="00AE6DD1"/>
          <w:p w14:paraId="4190CCF1" w14:textId="77777777" w:rsidR="00E3659C" w:rsidRDefault="00E3659C" w:rsidP="00AE6DD1"/>
          <w:p w14:paraId="57F81CB0" w14:textId="77777777" w:rsidR="00E3659C" w:rsidRDefault="00E3659C" w:rsidP="00AE6DD1"/>
          <w:p w14:paraId="6C2F626A" w14:textId="77777777" w:rsidR="00E3659C" w:rsidRDefault="00E3659C" w:rsidP="00AE6DD1"/>
          <w:p w14:paraId="43EC1B79" w14:textId="77777777" w:rsidR="00E3659C" w:rsidRDefault="00E3659C" w:rsidP="00AE6DD1"/>
          <w:p w14:paraId="5A156DBA" w14:textId="77777777" w:rsidR="00E3659C" w:rsidRDefault="00E3659C" w:rsidP="00AE6DD1"/>
          <w:p w14:paraId="4E486445" w14:textId="77777777" w:rsidR="00E3659C" w:rsidRDefault="00E3659C" w:rsidP="00AE6DD1"/>
          <w:p w14:paraId="6A9150FE" w14:textId="77777777" w:rsidR="00E3659C" w:rsidRDefault="00E3659C" w:rsidP="00AE6DD1"/>
          <w:p w14:paraId="30EC8B44" w14:textId="77777777" w:rsidR="00E3659C" w:rsidRDefault="00E3659C" w:rsidP="00AE6DD1"/>
          <w:p w14:paraId="1ED8D0BB" w14:textId="77777777" w:rsidR="00E3659C" w:rsidRDefault="00E3659C" w:rsidP="00AE6DD1"/>
          <w:p w14:paraId="04058F87" w14:textId="0290CA44" w:rsidR="00E3659C" w:rsidRPr="00AE6DD1" w:rsidRDefault="00E3659C" w:rsidP="00AE6DD1"/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AE6DD1">
            <w:pPr>
              <w:ind w:right="-108"/>
            </w:pPr>
            <w:r>
              <w:lastRenderedPageBreak/>
              <w:t>OUTPUT</w:t>
            </w:r>
            <w:r w:rsidR="00655D6E" w:rsidRPr="00976DF8">
              <w:t xml:space="preserve"> :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03663F10" w:rsidR="00F9794E" w:rsidRPr="00976DF8" w:rsidRDefault="00697E4B" w:rsidP="00B52408">
            <w:pPr>
              <w:ind w:right="-108"/>
            </w:pPr>
            <w:r w:rsidRPr="00697E4B">
              <w:rPr>
                <w:noProof/>
              </w:rPr>
              <w:drawing>
                <wp:inline distT="0" distB="0" distL="0" distR="0" wp14:anchorId="048DEF8E" wp14:editId="154446AA">
                  <wp:extent cx="4644211" cy="8092440"/>
                  <wp:effectExtent l="0" t="0" r="4445" b="3810"/>
                  <wp:docPr id="17152559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525590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6706" cy="8096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ED7DA" w14:textId="77777777" w:rsidR="0009557F" w:rsidRDefault="0009557F" w:rsidP="006A03C5">
      <w:r>
        <w:separator/>
      </w:r>
    </w:p>
  </w:endnote>
  <w:endnote w:type="continuationSeparator" w:id="0">
    <w:p w14:paraId="102EC64A" w14:textId="77777777" w:rsidR="0009557F" w:rsidRDefault="0009557F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6861" w14:textId="77777777" w:rsidR="00431C53" w:rsidRDefault="00431C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1ABD6" w14:textId="77777777" w:rsidR="00431C53" w:rsidRDefault="00431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D82B2" w14:textId="77777777" w:rsidR="0009557F" w:rsidRDefault="0009557F" w:rsidP="006A03C5">
      <w:r>
        <w:separator/>
      </w:r>
    </w:p>
  </w:footnote>
  <w:footnote w:type="continuationSeparator" w:id="0">
    <w:p w14:paraId="049F5875" w14:textId="77777777" w:rsidR="0009557F" w:rsidRDefault="0009557F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4F473" w14:textId="77777777" w:rsidR="00431C53" w:rsidRDefault="00431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8FF1748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>ACADEMIC YEAR : 202</w:t>
          </w:r>
          <w:r w:rsidR="00431C53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431C53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B1BDA" w14:textId="77777777" w:rsidR="00431C53" w:rsidRDefault="00431C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0BB6"/>
    <w:rsid w:val="000251A1"/>
    <w:rsid w:val="0006343C"/>
    <w:rsid w:val="00083192"/>
    <w:rsid w:val="00083D41"/>
    <w:rsid w:val="00093055"/>
    <w:rsid w:val="0009557F"/>
    <w:rsid w:val="000A279F"/>
    <w:rsid w:val="000A7BED"/>
    <w:rsid w:val="000B7E31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73EC2"/>
    <w:rsid w:val="00277973"/>
    <w:rsid w:val="00292A42"/>
    <w:rsid w:val="00292AE9"/>
    <w:rsid w:val="002C12C3"/>
    <w:rsid w:val="002C6542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31C53"/>
    <w:rsid w:val="00437BD0"/>
    <w:rsid w:val="00446B67"/>
    <w:rsid w:val="00456015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C076F"/>
    <w:rsid w:val="005E0BAF"/>
    <w:rsid w:val="005F7BDC"/>
    <w:rsid w:val="006227F4"/>
    <w:rsid w:val="00630BBD"/>
    <w:rsid w:val="00637B9A"/>
    <w:rsid w:val="00644380"/>
    <w:rsid w:val="00655D6E"/>
    <w:rsid w:val="00697E4B"/>
    <w:rsid w:val="006A03C5"/>
    <w:rsid w:val="006A0BC1"/>
    <w:rsid w:val="006A61DE"/>
    <w:rsid w:val="006F1F6A"/>
    <w:rsid w:val="007029B8"/>
    <w:rsid w:val="00751DCD"/>
    <w:rsid w:val="00761B53"/>
    <w:rsid w:val="00770A36"/>
    <w:rsid w:val="00790339"/>
    <w:rsid w:val="007A2594"/>
    <w:rsid w:val="007B68D8"/>
    <w:rsid w:val="007D7569"/>
    <w:rsid w:val="007E0799"/>
    <w:rsid w:val="007E75EE"/>
    <w:rsid w:val="00815E6A"/>
    <w:rsid w:val="00822056"/>
    <w:rsid w:val="00854801"/>
    <w:rsid w:val="008916B4"/>
    <w:rsid w:val="008A4F00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C4350"/>
    <w:rsid w:val="009D214F"/>
    <w:rsid w:val="009E1EED"/>
    <w:rsid w:val="00A20EC1"/>
    <w:rsid w:val="00A30BB5"/>
    <w:rsid w:val="00A872E7"/>
    <w:rsid w:val="00A946BE"/>
    <w:rsid w:val="00AC13BC"/>
    <w:rsid w:val="00AC32AF"/>
    <w:rsid w:val="00AE6DD1"/>
    <w:rsid w:val="00B10D57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7614B"/>
    <w:rsid w:val="00C81690"/>
    <w:rsid w:val="00C82E06"/>
    <w:rsid w:val="00CB0D3D"/>
    <w:rsid w:val="00CD077D"/>
    <w:rsid w:val="00CF2E25"/>
    <w:rsid w:val="00D03D77"/>
    <w:rsid w:val="00D32B3C"/>
    <w:rsid w:val="00D5046E"/>
    <w:rsid w:val="00DB4853"/>
    <w:rsid w:val="00DD7F0B"/>
    <w:rsid w:val="00DF3DEF"/>
    <w:rsid w:val="00E10065"/>
    <w:rsid w:val="00E209E6"/>
    <w:rsid w:val="00E3659C"/>
    <w:rsid w:val="00E54CEF"/>
    <w:rsid w:val="00E55107"/>
    <w:rsid w:val="00E7293F"/>
    <w:rsid w:val="00ED034C"/>
    <w:rsid w:val="00EE4461"/>
    <w:rsid w:val="00EE51C2"/>
    <w:rsid w:val="00EF674D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1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3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6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ADITYAPRATAP SINGH</cp:lastModifiedBy>
  <cp:revision>11</cp:revision>
  <cp:lastPrinted>2022-03-30T16:21:00Z</cp:lastPrinted>
  <dcterms:created xsi:type="dcterms:W3CDTF">2023-08-29T04:43:00Z</dcterms:created>
  <dcterms:modified xsi:type="dcterms:W3CDTF">2023-11-01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